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C0EDF" w14:textId="2AF0C190" w:rsidR="00320969" w:rsidRPr="00E5082F" w:rsidRDefault="00F041CD" w:rsidP="00320969">
      <w:pPr>
        <w:spacing w:before="80"/>
        <w:jc w:val="center"/>
        <w:rPr>
          <w:rFonts w:ascii="Arial" w:hAnsi="Arial" w:cs="Arial"/>
          <w:b/>
          <w:sz w:val="32"/>
        </w:rPr>
      </w:pPr>
      <w:r w:rsidRPr="00E5082F">
        <w:rPr>
          <w:rFonts w:ascii="Arial" w:hAnsi="Arial" w:cs="Arial"/>
          <w:b/>
          <w:sz w:val="32"/>
        </w:rPr>
        <w:t xml:space="preserve">Assignment </w:t>
      </w:r>
      <w:r w:rsidR="00367991">
        <w:rPr>
          <w:rFonts w:ascii="Arial" w:hAnsi="Arial" w:cs="Arial"/>
          <w:b/>
          <w:sz w:val="32"/>
        </w:rPr>
        <w:t>2</w:t>
      </w:r>
      <w:r w:rsidR="00320969" w:rsidRPr="00E5082F">
        <w:rPr>
          <w:rFonts w:ascii="Arial" w:hAnsi="Arial" w:cs="Arial"/>
          <w:b/>
          <w:sz w:val="32"/>
        </w:rPr>
        <w:t xml:space="preserve">: </w:t>
      </w:r>
      <w:r w:rsidR="00367991">
        <w:rPr>
          <w:rFonts w:ascii="Arial" w:hAnsi="Arial" w:cs="Arial"/>
          <w:b/>
          <w:sz w:val="32"/>
        </w:rPr>
        <w:t>Predictive Model Creation and Evaluation</w:t>
      </w:r>
    </w:p>
    <w:p w14:paraId="32DEEC7C" w14:textId="1B43A3AC" w:rsidR="00320969" w:rsidRPr="00E5082F" w:rsidRDefault="00FB4401" w:rsidP="00320969">
      <w:pPr>
        <w:spacing w:before="80"/>
        <w:jc w:val="center"/>
        <w:rPr>
          <w:rFonts w:ascii="Arial" w:hAnsi="Arial" w:cs="Arial"/>
          <w:bCs/>
          <w:sz w:val="32"/>
        </w:rPr>
      </w:pPr>
      <w:r w:rsidRPr="00E5082F">
        <w:rPr>
          <w:rFonts w:ascii="Arial" w:hAnsi="Arial" w:cs="Arial"/>
          <w:bCs/>
          <w:sz w:val="32"/>
        </w:rPr>
        <w:t>COS10022</w:t>
      </w:r>
      <w:r w:rsidR="00320969" w:rsidRPr="00E5082F">
        <w:rPr>
          <w:rFonts w:ascii="Arial" w:hAnsi="Arial" w:cs="Arial"/>
          <w:bCs/>
          <w:sz w:val="32"/>
        </w:rPr>
        <w:t xml:space="preserve"> – </w:t>
      </w:r>
      <w:r w:rsidRPr="00E5082F">
        <w:rPr>
          <w:rFonts w:ascii="Arial" w:hAnsi="Arial" w:cs="Arial"/>
          <w:bCs/>
          <w:sz w:val="32"/>
        </w:rPr>
        <w:t>Introduction to Data Science</w:t>
      </w:r>
    </w:p>
    <w:p w14:paraId="23B4E249" w14:textId="2E86C4F1" w:rsidR="00320969" w:rsidRPr="00E5082F" w:rsidRDefault="00320969" w:rsidP="00320969">
      <w:pPr>
        <w:spacing w:before="80"/>
        <w:jc w:val="center"/>
        <w:rPr>
          <w:rFonts w:ascii="Arial" w:hAnsi="Arial" w:cs="Arial"/>
          <w:bCs/>
          <w:sz w:val="32"/>
        </w:rPr>
      </w:pPr>
      <w:r w:rsidRPr="00E5082F">
        <w:rPr>
          <w:rFonts w:ascii="Arial" w:hAnsi="Arial" w:cs="Arial"/>
          <w:bCs/>
          <w:sz w:val="32"/>
        </w:rPr>
        <w:t xml:space="preserve">Semester </w:t>
      </w:r>
      <w:r w:rsidR="00FB4401" w:rsidRPr="00E5082F">
        <w:rPr>
          <w:rFonts w:ascii="Arial" w:hAnsi="Arial" w:cs="Arial"/>
          <w:bCs/>
          <w:sz w:val="32"/>
        </w:rPr>
        <w:t>1</w:t>
      </w:r>
      <w:r w:rsidRPr="00E5082F">
        <w:rPr>
          <w:rFonts w:ascii="Arial" w:hAnsi="Arial" w:cs="Arial"/>
          <w:bCs/>
          <w:sz w:val="32"/>
        </w:rPr>
        <w:t>, 202</w:t>
      </w:r>
      <w:r w:rsidR="00FB4401" w:rsidRPr="00E5082F">
        <w:rPr>
          <w:rFonts w:ascii="Arial" w:hAnsi="Arial" w:cs="Arial"/>
          <w:bCs/>
          <w:sz w:val="32"/>
        </w:rPr>
        <w:t>2</w:t>
      </w:r>
    </w:p>
    <w:p w14:paraId="1552761E" w14:textId="77777777" w:rsidR="00320969" w:rsidRPr="00E5082F" w:rsidRDefault="00320969" w:rsidP="00320969">
      <w:pPr>
        <w:spacing w:before="80"/>
        <w:jc w:val="center"/>
        <w:rPr>
          <w:rFonts w:ascii="Arial" w:hAnsi="Arial" w:cs="Arial"/>
          <w:bCs/>
          <w:sz w:val="32"/>
        </w:rPr>
      </w:pPr>
    </w:p>
    <w:p w14:paraId="03FEA88C" w14:textId="35667CA2" w:rsidR="00320969" w:rsidRPr="00E5082F" w:rsidRDefault="00320969">
      <w:pPr>
        <w:rPr>
          <w:rFonts w:ascii="Arial" w:hAnsi="Arial" w:cs="Arial"/>
          <w:bCs/>
          <w:sz w:val="32"/>
        </w:rPr>
      </w:pPr>
      <w:r w:rsidRPr="00E5082F">
        <w:rPr>
          <w:rFonts w:ascii="Arial" w:hAnsi="Arial" w:cs="Arial"/>
          <w:bCs/>
          <w:sz w:val="32"/>
        </w:rPr>
        <w:t>Name</w:t>
      </w:r>
      <w:r w:rsidR="00E5082F">
        <w:rPr>
          <w:rFonts w:ascii="Arial" w:hAnsi="Arial" w:cs="Arial"/>
          <w:bCs/>
          <w:sz w:val="32"/>
        </w:rPr>
        <w:t>s:</w:t>
      </w:r>
      <w:commentRangeStart w:id="0"/>
      <w:r w:rsidR="00E5082F">
        <w:rPr>
          <w:rFonts w:ascii="Arial" w:hAnsi="Arial" w:cs="Arial"/>
          <w:bCs/>
          <w:sz w:val="32"/>
        </w:rPr>
        <w:t xml:space="preserve"> </w:t>
      </w:r>
      <w:commentRangeEnd w:id="0"/>
      <w:r w:rsidR="00E5082F">
        <w:rPr>
          <w:rStyle w:val="CommentReference"/>
        </w:rPr>
        <w:commentReference w:id="0"/>
      </w:r>
    </w:p>
    <w:p w14:paraId="692D8142" w14:textId="637964A4" w:rsidR="00320969" w:rsidRPr="00E5082F" w:rsidRDefault="00320969">
      <w:pPr>
        <w:rPr>
          <w:rFonts w:ascii="Arial" w:hAnsi="Arial" w:cs="Arial"/>
          <w:bCs/>
          <w:sz w:val="32"/>
        </w:rPr>
      </w:pPr>
      <w:r w:rsidRPr="00E5082F">
        <w:rPr>
          <w:rFonts w:ascii="Arial" w:hAnsi="Arial" w:cs="Arial"/>
          <w:bCs/>
          <w:sz w:val="32"/>
        </w:rPr>
        <w:t>Student ID</w:t>
      </w:r>
      <w:r w:rsidR="00E5082F">
        <w:rPr>
          <w:rFonts w:ascii="Arial" w:hAnsi="Arial" w:cs="Arial"/>
          <w:bCs/>
          <w:sz w:val="32"/>
        </w:rPr>
        <w:t>:</w:t>
      </w:r>
      <w:commentRangeStart w:id="1"/>
      <w:r w:rsidR="00E5082F">
        <w:rPr>
          <w:rFonts w:ascii="Arial" w:hAnsi="Arial" w:cs="Arial"/>
          <w:bCs/>
          <w:sz w:val="32"/>
        </w:rPr>
        <w:t xml:space="preserve"> </w:t>
      </w:r>
      <w:commentRangeEnd w:id="1"/>
      <w:r w:rsidR="00E5082F">
        <w:rPr>
          <w:rStyle w:val="CommentReference"/>
        </w:rPr>
        <w:commentReference w:id="1"/>
      </w:r>
    </w:p>
    <w:p w14:paraId="238559B1" w14:textId="045A248A" w:rsidR="00320969" w:rsidRPr="00E5082F" w:rsidRDefault="00E5082F">
      <w:pPr>
        <w:pBdr>
          <w:bottom w:val="single" w:sz="6" w:space="1" w:color="auto"/>
        </w:pBdr>
        <w:rPr>
          <w:rFonts w:ascii="Arial" w:hAnsi="Arial" w:cs="Arial"/>
          <w:bCs/>
          <w:sz w:val="32"/>
          <w:lang w:val="en-AU"/>
        </w:rPr>
      </w:pPr>
      <w:r w:rsidRPr="00E5082F">
        <w:rPr>
          <w:rFonts w:ascii="Arial" w:hAnsi="Arial" w:cs="Arial"/>
          <w:bCs/>
          <w:sz w:val="32"/>
          <w:lang w:val="en-AU"/>
        </w:rPr>
        <w:t>Date:</w:t>
      </w:r>
      <w:r w:rsidR="00320969" w:rsidRPr="00E5082F">
        <w:rPr>
          <w:rFonts w:ascii="Arial" w:hAnsi="Arial" w:cs="Arial"/>
          <w:bCs/>
          <w:sz w:val="32"/>
          <w:lang w:val="en-AU"/>
        </w:rPr>
        <w:t xml:space="preserve"> </w:t>
      </w:r>
      <w:commentRangeStart w:id="2"/>
      <w:r>
        <w:rPr>
          <w:rFonts w:ascii="Arial" w:hAnsi="Arial" w:cs="Arial"/>
          <w:bCs/>
          <w:sz w:val="32"/>
          <w:lang w:val="en-AU"/>
        </w:rPr>
        <w:t xml:space="preserve">  </w:t>
      </w:r>
      <w:commentRangeEnd w:id="2"/>
      <w:r>
        <w:rPr>
          <w:rStyle w:val="CommentReference"/>
        </w:rPr>
        <w:commentReference w:id="2"/>
      </w:r>
      <w:r w:rsidRPr="00E5082F">
        <w:rPr>
          <w:rFonts w:ascii="Arial" w:hAnsi="Arial" w:cs="Arial"/>
          <w:bCs/>
          <w:sz w:val="32"/>
        </w:rPr>
        <w:t>/</w:t>
      </w:r>
      <w:commentRangeStart w:id="3"/>
      <w:r>
        <w:rPr>
          <w:rFonts w:ascii="Arial" w:hAnsi="Arial" w:cs="Arial"/>
          <w:bCs/>
          <w:sz w:val="32"/>
        </w:rPr>
        <w:t xml:space="preserve">  </w:t>
      </w:r>
      <w:commentRangeEnd w:id="3"/>
      <w:r>
        <w:rPr>
          <w:rStyle w:val="CommentReference"/>
        </w:rPr>
        <w:commentReference w:id="3"/>
      </w:r>
      <w:r w:rsidRPr="00E5082F">
        <w:rPr>
          <w:rFonts w:ascii="Arial" w:hAnsi="Arial" w:cs="Arial"/>
          <w:bCs/>
          <w:sz w:val="32"/>
        </w:rPr>
        <w:t>/</w:t>
      </w:r>
      <w:r w:rsidR="00FB4401" w:rsidRPr="00E5082F">
        <w:rPr>
          <w:rFonts w:ascii="Arial" w:hAnsi="Arial" w:cs="Arial"/>
          <w:bCs/>
          <w:sz w:val="32"/>
          <w:lang w:val="en-AU"/>
        </w:rPr>
        <w:t>2022</w:t>
      </w:r>
    </w:p>
    <w:p w14:paraId="6BACA6EB" w14:textId="77777777" w:rsidR="00FB4401" w:rsidRPr="00E5082F" w:rsidRDefault="00FB4401">
      <w:pPr>
        <w:rPr>
          <w:rFonts w:ascii="Arial" w:hAnsi="Arial" w:cs="Arial"/>
          <w:bCs/>
          <w:sz w:val="32"/>
          <w:lang w:val="en-AU"/>
        </w:rPr>
      </w:pPr>
    </w:p>
    <w:p w14:paraId="5C7E22FF" w14:textId="730C6613" w:rsidR="00FB4401" w:rsidRDefault="00E5082F" w:rsidP="00E5082F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bCs/>
          <w:sz w:val="32"/>
          <w:lang w:val="en-AU"/>
        </w:rPr>
      </w:pPr>
      <w:r>
        <w:rPr>
          <w:rFonts w:ascii="Arial" w:hAnsi="Arial" w:cs="Arial"/>
          <w:bCs/>
          <w:sz w:val="32"/>
          <w:lang w:val="en-AU"/>
        </w:rPr>
        <w:t>Observed Information: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604"/>
        <w:gridCol w:w="2766"/>
        <w:gridCol w:w="1720"/>
        <w:gridCol w:w="2642"/>
      </w:tblGrid>
      <w:tr w:rsidR="00E5082F" w14:paraId="7D1ADE3E" w14:textId="30FB9397" w:rsidTr="00287592">
        <w:tc>
          <w:tcPr>
            <w:tcW w:w="1604" w:type="dxa"/>
          </w:tcPr>
          <w:p w14:paraId="69D6F239" w14:textId="5B12966A" w:rsidR="00E5082F" w:rsidRPr="00E5082F" w:rsidRDefault="00E5082F" w:rsidP="00E5082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32"/>
                <w:lang w:val="en-AU"/>
              </w:rPr>
            </w:pPr>
            <w:r>
              <w:rPr>
                <w:rFonts w:ascii="Arial" w:hAnsi="Arial" w:cs="Arial"/>
                <w:b/>
                <w:sz w:val="32"/>
                <w:lang w:val="en-AU"/>
              </w:rPr>
              <w:t>Question</w:t>
            </w:r>
          </w:p>
        </w:tc>
        <w:tc>
          <w:tcPr>
            <w:tcW w:w="2766" w:type="dxa"/>
          </w:tcPr>
          <w:p w14:paraId="7617761B" w14:textId="70960617" w:rsidR="00E5082F" w:rsidRPr="00E5082F" w:rsidRDefault="00E5082F" w:rsidP="00E5082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32"/>
                <w:lang w:val="en-AU"/>
              </w:rPr>
            </w:pPr>
            <w:r>
              <w:rPr>
                <w:rFonts w:ascii="Arial" w:hAnsi="Arial" w:cs="Arial"/>
                <w:b/>
                <w:sz w:val="32"/>
                <w:lang w:val="en-AU"/>
              </w:rPr>
              <w:t>Answer</w:t>
            </w:r>
          </w:p>
        </w:tc>
        <w:tc>
          <w:tcPr>
            <w:tcW w:w="1720" w:type="dxa"/>
          </w:tcPr>
          <w:p w14:paraId="6CD29A34" w14:textId="12C8EBA8" w:rsidR="00E5082F" w:rsidRDefault="00E5082F" w:rsidP="00E5082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32"/>
                <w:lang w:val="en-AU"/>
              </w:rPr>
            </w:pPr>
            <w:r>
              <w:rPr>
                <w:rFonts w:ascii="Arial" w:hAnsi="Arial" w:cs="Arial"/>
                <w:b/>
                <w:sz w:val="32"/>
                <w:lang w:val="en-AU"/>
              </w:rPr>
              <w:t>Question</w:t>
            </w:r>
          </w:p>
        </w:tc>
        <w:tc>
          <w:tcPr>
            <w:tcW w:w="2642" w:type="dxa"/>
          </w:tcPr>
          <w:p w14:paraId="3E59C419" w14:textId="0FA85FB6" w:rsidR="00E5082F" w:rsidRDefault="00E5082F" w:rsidP="00E5082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32"/>
                <w:lang w:val="en-AU"/>
              </w:rPr>
            </w:pPr>
            <w:r>
              <w:rPr>
                <w:rFonts w:ascii="Arial" w:hAnsi="Arial" w:cs="Arial"/>
                <w:b/>
                <w:sz w:val="32"/>
                <w:lang w:val="en-AU"/>
              </w:rPr>
              <w:t>Answer</w:t>
            </w:r>
          </w:p>
        </w:tc>
      </w:tr>
      <w:tr w:rsidR="00E5082F" w14:paraId="29C1A97A" w14:textId="14C4CE6C" w:rsidTr="00287592">
        <w:tc>
          <w:tcPr>
            <w:tcW w:w="1604" w:type="dxa"/>
          </w:tcPr>
          <w:p w14:paraId="0ACCFB38" w14:textId="7428A4E6" w:rsidR="00E5082F" w:rsidRP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74CE4F35" w14:textId="30791CE2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  <w:tc>
          <w:tcPr>
            <w:tcW w:w="1720" w:type="dxa"/>
          </w:tcPr>
          <w:p w14:paraId="56100A0A" w14:textId="61E89EC1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  <w:r>
              <w:rPr>
                <w:rFonts w:ascii="Arial" w:hAnsi="Arial" w:cs="Arial"/>
                <w:bCs/>
                <w:sz w:val="32"/>
                <w:lang w:val="en-AU"/>
              </w:rPr>
              <w:t xml:space="preserve"> </w:t>
            </w:r>
          </w:p>
        </w:tc>
        <w:tc>
          <w:tcPr>
            <w:tcW w:w="2642" w:type="dxa"/>
          </w:tcPr>
          <w:p w14:paraId="5D2FC8D1" w14:textId="3A79ACF6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E5082F" w14:paraId="3165AB41" w14:textId="0D37F3FD" w:rsidTr="00287592">
        <w:tc>
          <w:tcPr>
            <w:tcW w:w="1604" w:type="dxa"/>
          </w:tcPr>
          <w:p w14:paraId="058F85AA" w14:textId="1DF2D014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6E078427" w14:textId="3155D82E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  <w:tc>
          <w:tcPr>
            <w:tcW w:w="1720" w:type="dxa"/>
          </w:tcPr>
          <w:p w14:paraId="7367E164" w14:textId="77671FEF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3697E044" w14:textId="68ED262B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E5082F" w14:paraId="77A561B8" w14:textId="7B8362BF" w:rsidTr="00287592">
        <w:tc>
          <w:tcPr>
            <w:tcW w:w="1604" w:type="dxa"/>
          </w:tcPr>
          <w:p w14:paraId="2467A36C" w14:textId="6DF14F3F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36F532AA" w14:textId="45531A87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  <w:tc>
          <w:tcPr>
            <w:tcW w:w="1720" w:type="dxa"/>
          </w:tcPr>
          <w:p w14:paraId="44D13139" w14:textId="77B15DBF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7A70359D" w14:textId="6CDE206D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E5082F" w14:paraId="5CC46BE6" w14:textId="3DC5CE88" w:rsidTr="00287592">
        <w:tc>
          <w:tcPr>
            <w:tcW w:w="1604" w:type="dxa"/>
          </w:tcPr>
          <w:p w14:paraId="1EA2D85E" w14:textId="2927606E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68533FD3" w14:textId="202D8144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  <w:tc>
          <w:tcPr>
            <w:tcW w:w="1720" w:type="dxa"/>
          </w:tcPr>
          <w:p w14:paraId="29817EA2" w14:textId="4A5DA389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6891130B" w14:textId="208EE984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E5082F" w14:paraId="30A01178" w14:textId="20946C75" w:rsidTr="00287592">
        <w:tc>
          <w:tcPr>
            <w:tcW w:w="1604" w:type="dxa"/>
          </w:tcPr>
          <w:p w14:paraId="766C461F" w14:textId="0D0F715D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32CAFEDC" w14:textId="74254884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  <w:tc>
          <w:tcPr>
            <w:tcW w:w="1720" w:type="dxa"/>
          </w:tcPr>
          <w:p w14:paraId="2B0ABD83" w14:textId="470D2AF1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791187B6" w14:textId="25A1206E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E5082F" w14:paraId="008CB961" w14:textId="30904EB3" w:rsidTr="00287592">
        <w:tc>
          <w:tcPr>
            <w:tcW w:w="1604" w:type="dxa"/>
          </w:tcPr>
          <w:p w14:paraId="07CAF061" w14:textId="05D17725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0F746D2B" w14:textId="555BEECE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  <w:tc>
          <w:tcPr>
            <w:tcW w:w="1720" w:type="dxa"/>
          </w:tcPr>
          <w:p w14:paraId="017D0028" w14:textId="182DBF71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2B27ECFD" w14:textId="3165EDA2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E5082F" w14:paraId="5843C8D1" w14:textId="35BB7616" w:rsidTr="00287592">
        <w:tc>
          <w:tcPr>
            <w:tcW w:w="1604" w:type="dxa"/>
          </w:tcPr>
          <w:p w14:paraId="31B07EE7" w14:textId="68BBBE0E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5B013464" w14:textId="42E5429B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  <w:tc>
          <w:tcPr>
            <w:tcW w:w="1720" w:type="dxa"/>
          </w:tcPr>
          <w:p w14:paraId="2D5CF1E6" w14:textId="7F5251AF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73ADEB1A" w14:textId="2E5A393E" w:rsidR="00E5082F" w:rsidRPr="00F11ECA" w:rsidRDefault="00E5082F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FF4103" w14:paraId="08BD767F" w14:textId="77777777" w:rsidTr="00287592">
        <w:tc>
          <w:tcPr>
            <w:tcW w:w="1604" w:type="dxa"/>
          </w:tcPr>
          <w:p w14:paraId="7776A46B" w14:textId="77777777" w:rsidR="00FF4103" w:rsidRDefault="00FF4103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1D8E883F" w14:textId="7039121E" w:rsidR="00FF4103" w:rsidRPr="00F11ECA" w:rsidRDefault="00FF4103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  <w:tc>
          <w:tcPr>
            <w:tcW w:w="1720" w:type="dxa"/>
          </w:tcPr>
          <w:p w14:paraId="000D979B" w14:textId="77777777" w:rsidR="00FF4103" w:rsidRDefault="00FF4103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247DCA0F" w14:textId="5652CDBF" w:rsidR="00FF4103" w:rsidRPr="00F11ECA" w:rsidRDefault="00FF4103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FF4103" w14:paraId="665CEA7E" w14:textId="77777777" w:rsidTr="00287592">
        <w:tc>
          <w:tcPr>
            <w:tcW w:w="1604" w:type="dxa"/>
          </w:tcPr>
          <w:p w14:paraId="7322E9A4" w14:textId="77777777" w:rsidR="00FF4103" w:rsidRDefault="00FF4103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1D6A3E67" w14:textId="5878F29F" w:rsidR="00FF4103" w:rsidRPr="00F11ECA" w:rsidRDefault="00FF4103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da-DK"/>
              </w:rPr>
            </w:pPr>
          </w:p>
        </w:tc>
        <w:tc>
          <w:tcPr>
            <w:tcW w:w="1720" w:type="dxa"/>
          </w:tcPr>
          <w:p w14:paraId="0FE8B8C8" w14:textId="77777777" w:rsidR="00FF4103" w:rsidRDefault="00FF4103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6E058F72" w14:textId="41AC0A81" w:rsidR="00FF4103" w:rsidRPr="00F11ECA" w:rsidRDefault="00FF4103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  <w:tr w:rsidR="002F6326" w14:paraId="6A1DE90C" w14:textId="77777777" w:rsidTr="00287592">
        <w:tc>
          <w:tcPr>
            <w:tcW w:w="1604" w:type="dxa"/>
          </w:tcPr>
          <w:p w14:paraId="42D4C074" w14:textId="77777777" w:rsidR="002F6326" w:rsidRDefault="002F6326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766" w:type="dxa"/>
          </w:tcPr>
          <w:p w14:paraId="76E7EDD1" w14:textId="3300A2FE" w:rsidR="002F6326" w:rsidRPr="00F11ECA" w:rsidRDefault="002F6326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da-DK"/>
              </w:rPr>
            </w:pPr>
          </w:p>
        </w:tc>
        <w:tc>
          <w:tcPr>
            <w:tcW w:w="1720" w:type="dxa"/>
          </w:tcPr>
          <w:p w14:paraId="3A9B564C" w14:textId="77777777" w:rsidR="002F6326" w:rsidRDefault="002F6326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642" w:type="dxa"/>
          </w:tcPr>
          <w:p w14:paraId="744A86AF" w14:textId="001BC2D8" w:rsidR="002F6326" w:rsidRPr="00F11ECA" w:rsidRDefault="002F6326" w:rsidP="00FF4103">
            <w:pPr>
              <w:pStyle w:val="ListParagraph"/>
              <w:ind w:left="0"/>
              <w:jc w:val="right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</w:p>
        </w:tc>
      </w:tr>
    </w:tbl>
    <w:p w14:paraId="6D14DADC" w14:textId="77777777" w:rsidR="00E5082F" w:rsidRDefault="00E5082F" w:rsidP="00E5082F">
      <w:pPr>
        <w:pStyle w:val="ListParagraph"/>
        <w:ind w:left="284"/>
        <w:rPr>
          <w:rFonts w:ascii="Arial" w:hAnsi="Arial" w:cs="Arial"/>
          <w:bCs/>
          <w:sz w:val="32"/>
          <w:lang w:val="en-AU"/>
        </w:rPr>
      </w:pPr>
    </w:p>
    <w:p w14:paraId="5A74145F" w14:textId="29512938" w:rsidR="004B2439" w:rsidRDefault="00FA706D" w:rsidP="002F156D">
      <w:pPr>
        <w:pStyle w:val="ListParagraph"/>
        <w:numPr>
          <w:ilvl w:val="0"/>
          <w:numId w:val="1"/>
        </w:numPr>
        <w:ind w:left="284"/>
        <w:jc w:val="both"/>
        <w:rPr>
          <w:rFonts w:ascii="Arial" w:hAnsi="Arial" w:cs="Arial"/>
          <w:bCs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[Put your visualised result here.]</w:t>
      </w:r>
    </w:p>
    <w:p w14:paraId="70C31360" w14:textId="55A44CD5" w:rsidR="002F156D" w:rsidRDefault="002F156D" w:rsidP="004B2439">
      <w:pPr>
        <w:pStyle w:val="ListParagraph"/>
        <w:ind w:left="284"/>
        <w:jc w:val="center"/>
        <w:rPr>
          <w:rFonts w:ascii="Arial" w:hAnsi="Arial" w:cs="Arial"/>
          <w:bCs/>
          <w:sz w:val="32"/>
          <w:lang w:val="en-AU"/>
        </w:rPr>
      </w:pPr>
    </w:p>
    <w:p w14:paraId="4B166268" w14:textId="4E0C2779" w:rsidR="009D05C6" w:rsidRPr="009D05C6" w:rsidRDefault="00FA706D" w:rsidP="009D05C6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bCs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[Give rationales and explanations on how the answers are obtained.]</w:t>
      </w:r>
    </w:p>
    <w:p w14:paraId="723CE737" w14:textId="37803FF4" w:rsidR="00E17CD3" w:rsidRDefault="00E17CD3" w:rsidP="00FA706D">
      <w:pPr>
        <w:pStyle w:val="ListParagraph"/>
        <w:numPr>
          <w:ilvl w:val="0"/>
          <w:numId w:val="8"/>
        </w:numPr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776210C0" w14:textId="4E2240BE" w:rsidR="004B2439" w:rsidRDefault="004B2439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66A1DE68" w14:textId="43533C86" w:rsidR="00BD181D" w:rsidRDefault="00BD181D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9DFA65B" w14:textId="6B45CC46" w:rsidR="00BD181D" w:rsidRDefault="00BD181D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FA6FF50" w14:textId="6FBA9356" w:rsidR="00214076" w:rsidRDefault="00214076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32F92F6" w14:textId="63B33876" w:rsidR="00214076" w:rsidRDefault="00214076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F29DF91" w14:textId="6D89E832" w:rsidR="00214076" w:rsidRDefault="00214076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A10CD84" w14:textId="5E9DC47E" w:rsidR="00214076" w:rsidRDefault="00214076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15461B60" w14:textId="6587F934" w:rsidR="00214076" w:rsidRDefault="00214076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6A5FA132" w14:textId="2C701B28" w:rsidR="00CB60DC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C33D440" w14:textId="63CE8A25" w:rsidR="00CB60DC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6C8BB256" w14:textId="0596ABA0" w:rsidR="00CB60DC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BECB000" w14:textId="0042C81C" w:rsidR="00CB60DC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613E3248" w14:textId="1D038961" w:rsidR="00CB60DC" w:rsidRPr="004B2439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2A1BDA0F" w14:textId="2BBA125A" w:rsidR="00CB60DC" w:rsidRPr="004B2439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09894C7E" w14:textId="1C5ECCD5" w:rsidR="00CB60DC" w:rsidRPr="004B2439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7348257C" w14:textId="7BE4BB73" w:rsidR="00CB60DC" w:rsidRPr="004B2439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1D2EA3A" w14:textId="10F83433" w:rsidR="00CB60DC" w:rsidRPr="004B2439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0370875E" w14:textId="1CF7411A" w:rsidR="00CB60DC" w:rsidRPr="004B2439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B204D31" w14:textId="54893B3D" w:rsidR="00CB60DC" w:rsidRPr="00CB60DC" w:rsidRDefault="00CB60DC" w:rsidP="00FA706D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8069EA2" w14:textId="77777777" w:rsidR="00FB4401" w:rsidRPr="001B3A20" w:rsidRDefault="00FB4401">
      <w:pPr>
        <w:rPr>
          <w:rFonts w:ascii="Arial" w:hAnsi="Arial" w:cs="Arial"/>
          <w:bCs/>
          <w:color w:val="4472C4" w:themeColor="accent1"/>
          <w:sz w:val="32"/>
          <w:lang w:val="en-AU"/>
        </w:rPr>
      </w:pPr>
    </w:p>
    <w:sectPr w:rsidR="00FB4401" w:rsidRPr="001B3A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ei-Wei Tsai" w:date="2021-12-31T12:45:00Z" w:initials="PT">
    <w:p w14:paraId="5C0F6BA5" w14:textId="165AD508" w:rsidR="00E5082F" w:rsidRDefault="00E5082F">
      <w:pPr>
        <w:pStyle w:val="CommentText"/>
      </w:pPr>
      <w:r>
        <w:rPr>
          <w:rStyle w:val="CommentReference"/>
        </w:rPr>
        <w:annotationRef/>
      </w:r>
      <w:r>
        <w:t>Put the names of the group members here.</w:t>
      </w:r>
    </w:p>
  </w:comment>
  <w:comment w:id="1" w:author="Pei-Wei Tsai" w:date="2021-12-31T12:45:00Z" w:initials="PT">
    <w:p w14:paraId="35AB4044" w14:textId="66ECC035" w:rsidR="00E5082F" w:rsidRDefault="00E5082F">
      <w:pPr>
        <w:pStyle w:val="CommentText"/>
      </w:pPr>
      <w:r>
        <w:rPr>
          <w:rStyle w:val="CommentReference"/>
        </w:rPr>
        <w:annotationRef/>
      </w:r>
      <w:r>
        <w:t>Put the student IDs of the group members here in the same sequence as the names.</w:t>
      </w:r>
    </w:p>
  </w:comment>
  <w:comment w:id="2" w:author="Pei-Wei Tsai" w:date="2021-12-31T12:46:00Z" w:initials="PT">
    <w:p w14:paraId="1138722A" w14:textId="0E642E6F" w:rsidR="00E5082F" w:rsidRDefault="00E5082F">
      <w:pPr>
        <w:pStyle w:val="CommentText"/>
      </w:pPr>
      <w:r>
        <w:rPr>
          <w:rStyle w:val="CommentReference"/>
        </w:rPr>
        <w:annotationRef/>
      </w:r>
      <w:r>
        <w:t>Put the day of the submission date here. (DD)</w:t>
      </w:r>
    </w:p>
  </w:comment>
  <w:comment w:id="3" w:author="Pei-Wei Tsai" w:date="2021-12-31T12:46:00Z" w:initials="PT">
    <w:p w14:paraId="649F1AA6" w14:textId="159F2CA2" w:rsidR="00E5082F" w:rsidRDefault="00E5082F">
      <w:pPr>
        <w:pStyle w:val="CommentText"/>
      </w:pPr>
      <w:r>
        <w:rPr>
          <w:rStyle w:val="CommentReference"/>
        </w:rPr>
        <w:annotationRef/>
      </w:r>
      <w:r>
        <w:t>Put the month of the submission date here. (MM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C0F6BA5" w15:done="0"/>
  <w15:commentEx w15:paraId="35AB4044" w15:done="0"/>
  <w15:commentEx w15:paraId="1138722A" w15:done="0"/>
  <w15:commentEx w15:paraId="649F1AA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979E9" w16cex:dateUtc="2021-12-31T01:45:00Z"/>
  <w16cex:commentExtensible w16cex:durableId="257979FA" w16cex:dateUtc="2021-12-31T01:45:00Z"/>
  <w16cex:commentExtensible w16cex:durableId="25797A27" w16cex:dateUtc="2021-12-31T01:46:00Z"/>
  <w16cex:commentExtensible w16cex:durableId="25797A34" w16cex:dateUtc="2021-12-31T01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0F6BA5" w16cid:durableId="257979E9"/>
  <w16cid:commentId w16cid:paraId="35AB4044" w16cid:durableId="257979FA"/>
  <w16cid:commentId w16cid:paraId="1138722A" w16cid:durableId="25797A27"/>
  <w16cid:commentId w16cid:paraId="649F1AA6" w16cid:durableId="25797A3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6E1"/>
    <w:multiLevelType w:val="hybridMultilevel"/>
    <w:tmpl w:val="9012A2DA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26C63458"/>
    <w:multiLevelType w:val="hybridMultilevel"/>
    <w:tmpl w:val="45123A2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1F0B62"/>
    <w:multiLevelType w:val="hybridMultilevel"/>
    <w:tmpl w:val="DA6E373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E950EA"/>
    <w:multiLevelType w:val="hybridMultilevel"/>
    <w:tmpl w:val="D1D44B2A"/>
    <w:lvl w:ilvl="0" w:tplc="0C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64A18D2"/>
    <w:multiLevelType w:val="hybridMultilevel"/>
    <w:tmpl w:val="45123A2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F35ED3"/>
    <w:multiLevelType w:val="hybridMultilevel"/>
    <w:tmpl w:val="51A22AA6"/>
    <w:lvl w:ilvl="0" w:tplc="B2969666">
      <w:start w:val="2"/>
      <w:numFmt w:val="bullet"/>
      <w:lvlText w:val="-"/>
      <w:lvlJc w:val="left"/>
      <w:pPr>
        <w:ind w:left="644" w:hanging="360"/>
      </w:pPr>
      <w:rPr>
        <w:rFonts w:ascii="Arial" w:eastAsia="Cambr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73BC438F"/>
    <w:multiLevelType w:val="hybridMultilevel"/>
    <w:tmpl w:val="9562708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FD03AD"/>
    <w:multiLevelType w:val="hybridMultilevel"/>
    <w:tmpl w:val="884AF1B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0"/>
  </w:num>
  <w:num w:numId="5">
    <w:abstractNumId w:val="3"/>
  </w:num>
  <w:num w:numId="6">
    <w:abstractNumId w:val="5"/>
  </w:num>
  <w:num w:numId="7">
    <w:abstractNumId w:val="1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ei-Wei Tsai">
    <w15:presenceInfo w15:providerId="Windows Live" w15:userId="570fc51989143d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TY2MTYztjS1sDRV0lEKTi0uzszPAykwNKoFAJhFtx0tAAAA"/>
  </w:docVars>
  <w:rsids>
    <w:rsidRoot w:val="00320969"/>
    <w:rsid w:val="00023483"/>
    <w:rsid w:val="00060C70"/>
    <w:rsid w:val="00061EB2"/>
    <w:rsid w:val="00071800"/>
    <w:rsid w:val="00080DA2"/>
    <w:rsid w:val="00081B51"/>
    <w:rsid w:val="00095CD7"/>
    <w:rsid w:val="000C3E76"/>
    <w:rsid w:val="000D2106"/>
    <w:rsid w:val="000D5E90"/>
    <w:rsid w:val="001872A9"/>
    <w:rsid w:val="001A0376"/>
    <w:rsid w:val="001B3A20"/>
    <w:rsid w:val="001C127D"/>
    <w:rsid w:val="001C5EC7"/>
    <w:rsid w:val="001E4A4B"/>
    <w:rsid w:val="001E74AE"/>
    <w:rsid w:val="001F159A"/>
    <w:rsid w:val="00214076"/>
    <w:rsid w:val="00215550"/>
    <w:rsid w:val="002628AB"/>
    <w:rsid w:val="00287592"/>
    <w:rsid w:val="002A0AEF"/>
    <w:rsid w:val="002B730D"/>
    <w:rsid w:val="002D7AC1"/>
    <w:rsid w:val="002F156D"/>
    <w:rsid w:val="002F3B7C"/>
    <w:rsid w:val="002F6326"/>
    <w:rsid w:val="00320969"/>
    <w:rsid w:val="003425CA"/>
    <w:rsid w:val="00350BA0"/>
    <w:rsid w:val="00367991"/>
    <w:rsid w:val="003F2187"/>
    <w:rsid w:val="003F76D9"/>
    <w:rsid w:val="0041637D"/>
    <w:rsid w:val="00417F7D"/>
    <w:rsid w:val="00452270"/>
    <w:rsid w:val="004B2439"/>
    <w:rsid w:val="004D2269"/>
    <w:rsid w:val="004F0849"/>
    <w:rsid w:val="0050502F"/>
    <w:rsid w:val="00513CCF"/>
    <w:rsid w:val="00515E3F"/>
    <w:rsid w:val="0053660E"/>
    <w:rsid w:val="0057314F"/>
    <w:rsid w:val="00590AF5"/>
    <w:rsid w:val="005A0A3F"/>
    <w:rsid w:val="005E2995"/>
    <w:rsid w:val="006278D7"/>
    <w:rsid w:val="00630540"/>
    <w:rsid w:val="00637D8C"/>
    <w:rsid w:val="006625CE"/>
    <w:rsid w:val="006B3308"/>
    <w:rsid w:val="006F2271"/>
    <w:rsid w:val="00723A4E"/>
    <w:rsid w:val="00743DF1"/>
    <w:rsid w:val="00744334"/>
    <w:rsid w:val="007B3A9C"/>
    <w:rsid w:val="007D0450"/>
    <w:rsid w:val="007F76B9"/>
    <w:rsid w:val="008118BC"/>
    <w:rsid w:val="008656C2"/>
    <w:rsid w:val="00871BD2"/>
    <w:rsid w:val="00882F3F"/>
    <w:rsid w:val="008B4E63"/>
    <w:rsid w:val="008F047D"/>
    <w:rsid w:val="009056C8"/>
    <w:rsid w:val="00911AA3"/>
    <w:rsid w:val="00924194"/>
    <w:rsid w:val="009333B7"/>
    <w:rsid w:val="00995723"/>
    <w:rsid w:val="009D05C6"/>
    <w:rsid w:val="009D0A99"/>
    <w:rsid w:val="009F5291"/>
    <w:rsid w:val="00A83FF1"/>
    <w:rsid w:val="00A93671"/>
    <w:rsid w:val="00B21C25"/>
    <w:rsid w:val="00B41B1C"/>
    <w:rsid w:val="00B47A76"/>
    <w:rsid w:val="00BA0843"/>
    <w:rsid w:val="00BD181D"/>
    <w:rsid w:val="00C20DEE"/>
    <w:rsid w:val="00C342EA"/>
    <w:rsid w:val="00C42577"/>
    <w:rsid w:val="00C61EB3"/>
    <w:rsid w:val="00C871D4"/>
    <w:rsid w:val="00C87494"/>
    <w:rsid w:val="00CA65BF"/>
    <w:rsid w:val="00CB60DC"/>
    <w:rsid w:val="00CE1953"/>
    <w:rsid w:val="00D36E10"/>
    <w:rsid w:val="00D509D2"/>
    <w:rsid w:val="00D57ACF"/>
    <w:rsid w:val="00DA6056"/>
    <w:rsid w:val="00DC3BE8"/>
    <w:rsid w:val="00DE195D"/>
    <w:rsid w:val="00E17CD3"/>
    <w:rsid w:val="00E5082F"/>
    <w:rsid w:val="00E52012"/>
    <w:rsid w:val="00E9514E"/>
    <w:rsid w:val="00EA1DF0"/>
    <w:rsid w:val="00EA2238"/>
    <w:rsid w:val="00EE1FCA"/>
    <w:rsid w:val="00F041CD"/>
    <w:rsid w:val="00F07BC7"/>
    <w:rsid w:val="00F11ECA"/>
    <w:rsid w:val="00F16959"/>
    <w:rsid w:val="00F40068"/>
    <w:rsid w:val="00F44F4C"/>
    <w:rsid w:val="00F65C49"/>
    <w:rsid w:val="00F704AE"/>
    <w:rsid w:val="00F9119A"/>
    <w:rsid w:val="00F92333"/>
    <w:rsid w:val="00FA706D"/>
    <w:rsid w:val="00FB4401"/>
    <w:rsid w:val="00FF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C233"/>
  <w15:chartTrackingRefBased/>
  <w15:docId w15:val="{3D4988E0-914E-4D0E-9404-2B1315357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969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20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969"/>
    <w:rPr>
      <w:rFonts w:ascii="Cambria" w:eastAsia="Cambria" w:hAnsi="Cambria" w:cs="Cambria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969"/>
    <w:rPr>
      <w:rFonts w:ascii="Cambria" w:eastAsia="Cambria" w:hAnsi="Cambria" w:cs="Cambria"/>
      <w:b/>
      <w:bCs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969"/>
    <w:rPr>
      <w:rFonts w:ascii="Segoe UI" w:eastAsia="Cambria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E5082F"/>
    <w:pPr>
      <w:ind w:left="720"/>
      <w:contextualSpacing/>
    </w:pPr>
  </w:style>
  <w:style w:type="table" w:styleId="TableGrid">
    <w:name w:val="Table Grid"/>
    <w:basedOn w:val="TableNormal"/>
    <w:uiPriority w:val="39"/>
    <w:rsid w:val="00E508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-Wei Tsai</dc:creator>
  <cp:keywords/>
  <dc:description/>
  <cp:lastModifiedBy>Pei-Wei Tsai</cp:lastModifiedBy>
  <cp:revision>4</cp:revision>
  <dcterms:created xsi:type="dcterms:W3CDTF">2022-01-03T16:49:00Z</dcterms:created>
  <dcterms:modified xsi:type="dcterms:W3CDTF">2022-01-03T16:52:00Z</dcterms:modified>
</cp:coreProperties>
</file>